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53CC" w:rsidRPr="00A053CC" w:rsidRDefault="00A053CC" w:rsidP="009F1DA0">
      <w:pPr>
        <w:spacing w:before="280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899</wp:posOffset>
                </wp:positionH>
                <wp:positionV relativeFrom="page">
                  <wp:posOffset>2143125</wp:posOffset>
                </wp:positionV>
                <wp:extent cx="3609975" cy="292608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9975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Pr="00A053CC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284.2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Pr="00A053CC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wd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zjI3sjiA+hZWKMPm645ohlHzTsCM3L4NQA9gMwBtm2vpt9IRGnW1s0DqtTimY96TABi+7+Fp&#10;Ud12Pb37V4+/0/IvAA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BFXvB3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kaG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ige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A97kaG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ARxIRf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A053CC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Ансимова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D8Mntv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A053CC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Ансимова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A053CC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 xml:space="preserve">Алла Николаевна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" filled="f" stroked="f">
                <v:textbox style="mso-fit-shape-to-text:t" inset="0,0,0,0">
                  <w:txbxContent>
                    <w:p w:rsidR="00BA3253" w:rsidRDefault="00A053CC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 xml:space="preserve">Алла Николаевна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:rsidR="009F1DA0" w:rsidRPr="009F1DA0" w:rsidRDefault="00A053CC" w:rsidP="009F1D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A053CC" w:rsidRPr="00A053CC" w:rsidRDefault="00A053CC" w:rsidP="00A053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среднее-профессиональное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специальность- воспитание детей дошкольного возраста;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bookmarkStart w:id="0" w:name="_GoBack"/>
      <w:bookmarkEnd w:id="0"/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 воспитатель детей дошкольного возраста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A053CC" w:rsidRPr="00A053C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Повышение квалификации: </w:t>
      </w:r>
    </w:p>
    <w:p w:rsidR="00A053CC" w:rsidRPr="00A053C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1. ЧОУ ДПО "Учебно-методически центр «Педагог": Коррекционно-педагогическое сопровождение детей с нарушениями речевого развития"; 2021 год.</w:t>
      </w:r>
    </w:p>
    <w:p w:rsidR="00A053CC" w:rsidRPr="00A053C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2.ООО "Учитель - ИНФО" Инновационные методы и технологии в дошкольном образовании в условиях реализации ФГОС"; 2020 год.</w:t>
      </w:r>
    </w:p>
    <w:p w:rsidR="00A053CC" w:rsidRPr="00A053CC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офессиональная переподготовка</w:t>
      </w:r>
      <w:r w:rsidRPr="00A053CC">
        <w:rPr>
          <w:rFonts w:ascii="Times New Roman" w:eastAsia="Times New Roman" w:hAnsi="Times New Roman" w:cs="Times New Roman"/>
          <w:b/>
          <w:sz w:val="36"/>
          <w:szCs w:val="28"/>
          <w:lang w:eastAsia="ru-RU"/>
        </w:rPr>
        <w:t xml:space="preserve">: </w:t>
      </w:r>
      <w:r w:rsidR="00B910F1" w:rsidRPr="00B910F1">
        <w:rPr>
          <w:rFonts w:ascii="Times New Roman" w:hAnsi="Times New Roman" w:cs="Times New Roman"/>
          <w:sz w:val="28"/>
        </w:rPr>
        <w:t>Отделение дополнительного образования ООО «Издательство «Учитель»,</w:t>
      </w:r>
      <w:r w:rsidRPr="00A053CC">
        <w:rPr>
          <w:rFonts w:ascii="Times New Roman" w:hAnsi="Times New Roman" w:cs="Times New Roman"/>
          <w:iCs/>
          <w:sz w:val="28"/>
          <w:szCs w:val="28"/>
        </w:rPr>
        <w:t xml:space="preserve"> направление-дошкольная дефектология; специальность -педагог-дефектолог.</w:t>
      </w:r>
    </w:p>
    <w:p w:rsidR="006447A9" w:rsidRPr="006447A9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Продолжительность опыта (лет) работы в профессиональной сфере, соответствующей образовательной деятельности по реализации уч. предметов курсов, дисциплин (модулей) </w:t>
      </w:r>
    </w:p>
    <w:p w:rsidR="006447A9" w:rsidRDefault="006447A9" w:rsidP="006447A9">
      <w:pP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 </w:t>
      </w:r>
    </w:p>
    <w:p w:rsidR="006447A9" w:rsidRDefault="006447A9" w:rsidP="006447A9">
      <w:pP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</w:p>
    <w:p w:rsidR="006447A9" w:rsidRDefault="006447A9" w:rsidP="006447A9">
      <w:pP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6447A9" w:rsidTr="006447A9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6447A9" w:rsidRDefault="006447A9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6447A9" w:rsidTr="006447A9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6447A9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6447A9" w:rsidRDefault="006447A9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6447A9" w:rsidTr="006447A9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6447A9" w:rsidRDefault="006447A9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6447A9" w:rsidTr="006447A9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6447A9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6447A9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6447A9" w:rsidRDefault="006447A9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0:49 UTC+11</w:t>
                  </w:r>
                </w:p>
              </w:tc>
            </w:tr>
          </w:tbl>
          <w:p w:rsidR="006447A9" w:rsidRDefault="006447A9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6447A9" w:rsidRDefault="006447A9" w:rsidP="006447A9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A053CC" w:rsidRPr="00A053CC" w:rsidRDefault="00A053CC" w:rsidP="006447A9">
      <w:pPr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</w:pPr>
    </w:p>
    <w:sectPr w:rsidR="00A053CC" w:rsidRPr="00A053CC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012" w:rsidRDefault="00F16012" w:rsidP="00BA3253">
      <w:pPr>
        <w:spacing w:after="0" w:line="240" w:lineRule="auto"/>
      </w:pPr>
      <w:r>
        <w:separator/>
      </w:r>
    </w:p>
  </w:endnote>
  <w:endnote w:type="continuationSeparator" w:id="0">
    <w:p w:rsidR="00F16012" w:rsidRDefault="00F1601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012" w:rsidRDefault="00F16012" w:rsidP="00BA3253">
      <w:pPr>
        <w:spacing w:after="0" w:line="240" w:lineRule="auto"/>
      </w:pPr>
      <w:r>
        <w:separator/>
      </w:r>
    </w:p>
  </w:footnote>
  <w:footnote w:type="continuationSeparator" w:id="0">
    <w:p w:rsidR="00F16012" w:rsidRDefault="00F1601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65AC6"/>
    <w:rsid w:val="00176419"/>
    <w:rsid w:val="001F6CDA"/>
    <w:rsid w:val="0024595B"/>
    <w:rsid w:val="002C11C9"/>
    <w:rsid w:val="0045274C"/>
    <w:rsid w:val="0045614D"/>
    <w:rsid w:val="004A39A2"/>
    <w:rsid w:val="006447A9"/>
    <w:rsid w:val="00662ADC"/>
    <w:rsid w:val="00696538"/>
    <w:rsid w:val="007F053E"/>
    <w:rsid w:val="0089481B"/>
    <w:rsid w:val="008F2E01"/>
    <w:rsid w:val="00925730"/>
    <w:rsid w:val="00993F44"/>
    <w:rsid w:val="009A1903"/>
    <w:rsid w:val="009F1DA0"/>
    <w:rsid w:val="00A053CC"/>
    <w:rsid w:val="00B04D2B"/>
    <w:rsid w:val="00B56A80"/>
    <w:rsid w:val="00B910F1"/>
    <w:rsid w:val="00BA3253"/>
    <w:rsid w:val="00C523A5"/>
    <w:rsid w:val="00CD1D13"/>
    <w:rsid w:val="00CD5B1D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purl.org/dc/dcmitype/"/>
    <ds:schemaRef ds:uri="http://schemas.openxmlformats.org/package/2006/metadata/core-properties"/>
    <ds:schemaRef ds:uri="6dc4bcd6-49db-4c07-9060-8acfc67cef9f"/>
    <ds:schemaRef ds:uri="http://schemas.microsoft.com/office/2006/documentManagement/types"/>
    <ds:schemaRef ds:uri="http://purl.org/dc/elements/1.1/"/>
    <ds:schemaRef ds:uri="http://schemas.microsoft.com/office/2006/metadata/properties"/>
    <ds:schemaRef ds:uri="fb0879af-3eba-417a-a55a-ffe6dcd6ca77"/>
    <ds:schemaRef ds:uri="http://purl.org/dc/terms/"/>
    <ds:schemaRef ds:uri="http://schemas.microsoft.com/sharepoint/v3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12</Words>
  <Characters>1796</Characters>
  <Application>Microsoft Office Word</Application>
  <DocSecurity>4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1:00Z</dcterms:created>
  <dcterms:modified xsi:type="dcterms:W3CDTF">2022-03-10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